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A00CC3" w14:textId="77777777" w:rsidR="00691C13" w:rsidRPr="00691C13" w:rsidRDefault="00691C13" w:rsidP="00691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691C13">
        <w:rPr>
          <w:rFonts w:ascii="Times New Roman" w:eastAsia="Times New Roman" w:hAnsi="Times New Roman" w:cs="Times New Roman"/>
          <w:b/>
          <w:bCs/>
          <w:sz w:val="24"/>
          <w:szCs w:val="24"/>
        </w:rPr>
        <w:t>CERTIFICATE OF TRANSLATOR'S COMPETENCE</w:t>
      </w:r>
    </w:p>
    <w:p w14:paraId="5B164D1C" w14:textId="77777777" w:rsidR="00691C13" w:rsidRPr="00691C13" w:rsidRDefault="00691C13" w:rsidP="00691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1C13">
        <w:rPr>
          <w:rFonts w:ascii="Times New Roman" w:eastAsia="Times New Roman" w:hAnsi="Times New Roman" w:cs="Times New Roman"/>
          <w:sz w:val="24"/>
          <w:szCs w:val="24"/>
        </w:rPr>
        <w:t xml:space="preserve">I, _______________________________ certify that I am competent to translate from </w:t>
      </w:r>
      <w:r w:rsidRPr="00691C13">
        <w:rPr>
          <w:rFonts w:ascii="Times New Roman" w:eastAsia="Times New Roman" w:hAnsi="Times New Roman" w:cs="Times New Roman"/>
          <w:i/>
          <w:iCs/>
          <w:sz w:val="24"/>
          <w:szCs w:val="24"/>
        </w:rPr>
        <w:t>[fill in the language of the document]</w:t>
      </w:r>
      <w:r w:rsidRPr="00691C13">
        <w:rPr>
          <w:rFonts w:ascii="Times New Roman" w:eastAsia="Times New Roman" w:hAnsi="Times New Roman" w:cs="Times New Roman"/>
          <w:sz w:val="24"/>
          <w:szCs w:val="24"/>
        </w:rPr>
        <w:t xml:space="preserve"> to English and that the above translation of the original "Birth Certificate" is a complete and accurate translation to the best of my knowledge and belief.</w:t>
      </w:r>
    </w:p>
    <w:p w14:paraId="019914D3" w14:textId="77777777" w:rsidR="00691C13" w:rsidRPr="00691C13" w:rsidRDefault="00691C13" w:rsidP="00691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1C13">
        <w:rPr>
          <w:rFonts w:ascii="Times New Roman" w:eastAsia="Times New Roman" w:hAnsi="Times New Roman" w:cs="Times New Roman"/>
          <w:sz w:val="24"/>
          <w:szCs w:val="24"/>
        </w:rPr>
        <w:t xml:space="preserve">Signed: </w:t>
      </w:r>
      <w:r w:rsidRPr="00691C13">
        <w:rPr>
          <w:rFonts w:ascii="Times New Roman" w:eastAsia="Times New Roman" w:hAnsi="Times New Roman" w:cs="Times New Roman"/>
          <w:i/>
          <w:iCs/>
          <w:sz w:val="24"/>
          <w:szCs w:val="24"/>
        </w:rPr>
        <w:t>[Signature translator]</w:t>
      </w:r>
      <w:r w:rsidRPr="00691C13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Print: (Printed name of translator]</w:t>
      </w:r>
    </w:p>
    <w:p w14:paraId="68C09A79" w14:textId="77777777" w:rsidR="00691C13" w:rsidRPr="00691C13" w:rsidRDefault="00691C13" w:rsidP="00691C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1C13">
        <w:rPr>
          <w:rFonts w:ascii="Times New Roman" w:eastAsia="Times New Roman" w:hAnsi="Times New Roman" w:cs="Times New Roman"/>
          <w:sz w:val="24"/>
          <w:szCs w:val="24"/>
        </w:rPr>
        <w:t>Address: __________________________________</w:t>
      </w:r>
      <w:r w:rsidRPr="00691C13">
        <w:rPr>
          <w:rFonts w:ascii="Times New Roman" w:eastAsia="Times New Roman" w:hAnsi="Times New Roman" w:cs="Times New Roman"/>
          <w:sz w:val="24"/>
          <w:szCs w:val="24"/>
        </w:rPr>
        <w:br/>
        <w:t>Telephone: ________________________________</w:t>
      </w:r>
      <w:r w:rsidRPr="00691C13">
        <w:rPr>
          <w:rFonts w:ascii="Times New Roman" w:eastAsia="Times New Roman" w:hAnsi="Times New Roman" w:cs="Times New Roman"/>
          <w:sz w:val="24"/>
          <w:szCs w:val="24"/>
        </w:rPr>
        <w:br/>
        <w:t>Date: _____________________________________</w:t>
      </w:r>
    </w:p>
    <w:p w14:paraId="2CB020B7" w14:textId="77777777" w:rsidR="001D3E16" w:rsidRDefault="00CF3651"/>
    <w:sectPr w:rsidR="001D3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EF68C2"/>
    <w:multiLevelType w:val="multilevel"/>
    <w:tmpl w:val="3C3C2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tjQ3NjM3tDCxMDVR0lEKTi0uzszPAykwrAUAkUyX3ywAAAA="/>
  </w:docVars>
  <w:rsids>
    <w:rsidRoot w:val="00691C13"/>
    <w:rsid w:val="003E4CB1"/>
    <w:rsid w:val="00691C13"/>
    <w:rsid w:val="00CE6C93"/>
    <w:rsid w:val="00CF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821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1C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1C1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1C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1C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69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404703">
          <w:marLeft w:val="0"/>
          <w:marRight w:val="0"/>
          <w:marTop w:val="0"/>
          <w:marBottom w:val="0"/>
          <w:divBdr>
            <w:top w:val="single" w:sz="6" w:space="15" w:color="auto"/>
            <w:left w:val="single" w:sz="6" w:space="15" w:color="auto"/>
            <w:bottom w:val="single" w:sz="6" w:space="15" w:color="auto"/>
            <w:right w:val="single" w:sz="6" w:space="15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Huisman</dc:creator>
  <cp:keywords/>
  <dc:description/>
  <cp:lastModifiedBy>Windows User</cp:lastModifiedBy>
  <cp:revision>2</cp:revision>
  <dcterms:created xsi:type="dcterms:W3CDTF">2020-05-22T16:48:00Z</dcterms:created>
  <dcterms:modified xsi:type="dcterms:W3CDTF">2020-05-23T11:07:00Z</dcterms:modified>
</cp:coreProperties>
</file>